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1</w:t>
      </w:r>
      <w:r>
        <w:t xml:space="preserve"> </w:t>
      </w:r>
      <w:r>
        <w:t xml:space="preserve">เม.ย.</w:t>
      </w:r>
      <w:r>
        <w:t xml:space="preserve"> </w:t>
      </w:r>
      <w:r>
        <w:t xml:space="preserve">64)</w:t>
      </w:r>
    </w:p>
    <w:p>
      <w:pPr>
        <w:pStyle w:val="Date"/>
      </w:pPr>
      <w:r>
        <w:t xml:space="preserve">วันศุกร์ที่</w:t>
      </w:r>
      <w:r>
        <w:t xml:space="preserve"> </w:t>
      </w:r>
      <w:r>
        <w:t xml:space="preserve">15</w:t>
      </w:r>
      <w:r>
        <w:t xml:space="preserve"> </w:t>
      </w:r>
      <w:r>
        <w:t xml:space="preserve">มีนาคม</w:t>
      </w:r>
      <w:r>
        <w:t xml:space="preserve"> </w:t>
      </w:r>
      <w:r>
        <w:t xml:space="preserve">2567</w:t>
      </w:r>
      <w:r>
        <w:t xml:space="preserve"> </w:t>
      </w:r>
      <w:r>
        <w:t xml:space="preserve">เวลา</w:t>
      </w:r>
      <w:r>
        <w:t xml:space="preserve"> </w:t>
      </w:r>
      <w:r>
        <w:t xml:space="preserve">14.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ปวีณา) สวัสดีค่ะ ต้อนรับคุณผู้ชมเข้าสู่การแถลงข่าวจากศูนย์บริหารสถานการณ์ covid-19 ที่ทeเนียบรัฐบาลนะคะ คุณผู้ชมคัะเมษายน 2564 เรายังคงติดตามสถานการณ์ COVID-19 และที่สำคัญตั้งแต่ช่วงเช้าที่ก็มีการประชุมของหน่วยงานที่เกี่ยวข้อของ COVID-19 นะคะ ประชาชน สื่อมวลชนต่าง ๆ เพื่อหารือแนวทางแก้ไขปัญหาโดยเฉพาะเรื่องของการบริหาให้ทุกท่านนั้นต่าง ๆ นะคะ รายละเอียดต่าง ๆ จากทางแพทย์หญิงอภิสมัย ศรีรังสรรค์ ผู้ช่วยโฆษก ศบค. ค่ะ</w:t>
      </w:r>
    </w:p>
    <w:p>
      <w:pPr>
        <w:pStyle w:val="BodyText"/>
      </w:pPr>
      <w:r>
        <w:t xml:space="preserve">(แพทย์หญิงอภิสมัย) กราบสวัสดีพี่น้องประชาชนชาวไทยทุกท่านนะคะ วันนี้พบกันกับสถานการณ์การรายงานการแพร่ระบาดของเชื้อ COVID-19 นะคะ เราไปเริ่มกันที่ตัวเลขของผู้ติดเชื้อทั่วโลกนะคะ วันนี้อยู่ที่ 4,354,250 รายนะคะ ในหนึ่งวันนี้พบว่ามีผู้ติดเชื้อรายใหม่ + 1 วัน ขึ้นไปถึง 100,000 ถ้าดูกล่องสีดำ ยอดผู้เสียชีวิตตอนนี้รวมแล้วนะคะ อยู่ที่ 3 ล้านกว่ารายนะคะ เป็นผู้เสียชีวตที่บวกเข้าไปในวันนี้คือ 12,000 กว่ารายนะคะ ยอดของรวมทั่วโลกยังคงอยู่ที่ นะคะ ในแต่ละประเทศที่เราจับตามองเป็นพิเศษ สหรัฐอเมริกา อินเดีย บราซิล นี่ยังเป็น 1 2 3 อันดับที่ยอดผู้ที่เชื้อยังสูงต่อเนื่องอยากให้ท่านสังเกตการระบายสีแดงด้วยนะคะ ใน 3 ประเทศหลัก อย่างเช่น อินเดีย มีรายงานผู้ติดเชื้อ 294,290 ราย และมีผู้เสียชีวิตใน 1 วันนะคะ 2,020 รายนะคะ ถือเป็นตัวเลขที่สูงอย่างมากนะคะ แล้วก็บราซิลเอง ก็มีรายงานผู้ติดเชื้อรายใหม่ วันเดียวคือ 7,000 มีผู้เสียชีวิต 3,400 กว่ารายนะคะ อันนี้พอมองเห็นภาพของการที่ระบบสาธารณสุขของประเทศเหล่านี้อาจจะรองรับไม่ได้เหมือนกันนะคะ ดูในส่วนของประเทศ หลายประเทศในยุโรปค่ะ ดูตุรกียอดผู้ติดเชื้อวันเดียวอยู่ที่ 6,000ราย รวมแล้วนี่ ติดเชื้อไป 4 ล้านกว่าและมีผู้เสียชีวิตในตัวเลขสีแดงในวงเล็บ 346 ราย ในวันเดียว รวมทั้งเยอรมนีนะคะ ดูตัวเลขสีเหลืองนะคะ ก็คือ 16,000 กว่าราย เป็นรายงานผู้ติดเชื้อรายใหม่ และผู้เสียชีวิต 312 รายนะคะ ประเทศไทยยังอยู่ที่ 106 นะคะ ในสไลด์ไปดูทวีปเอเชียค่ะ ที่ขึ้นมาอยู่ต่อเนื่องนะคะ คือ อินโดนีเซีย ก็มีผู้ติดเชื้อ 210 คนนะคะ แล้วก็ผู้ติดเชื้อรายใหม่ ใน 1 วันคือ 5,500 กว่ารายค่ะ ในมาเลเซียแล้วก็กัมพูชาก็นะคะ เป็นอีกประเทศที่เราติดตามอย่างใกล้ชิดก็คือ มีผู้เสียชีวิตบวกไปอีก 4 ราย ในวันนี้ มาดูสถานการณ์ของประเทศไทยนะคะ ในข้อมูล วันที่ 21 เมษายน 2564 ตัวเลขที่ + วันนี้ คือ 1,850 รายนะคะ ยังเกินพัน แล้วก็กล่องสีดำที่ทุกท่านจะเห็นบนหน้าจอตอนนี้มีผู้เสียชีวิต รายงานตัวเลขวันนี้นะคะ แล้วก็ไปดูสไลด์ถัดไปที่เป็นการรวมเฉพาะระลอกของตั้งแต่ 1-21 เมษายน พบว่าใน 1,458 ราย ที่รายงานวันนี้นะคะ เป็นกลุ่มที่พบในการเฝ้าระวังระบบบริการ 1,346 รายค่ะ และเป็นผู้ที่พบจากการคัดกรองเชิงรุกในชุมชน 108 ราย และมาจากต่างประเทศ 4 ราย ดูกล่องสีน้ำเงินนิดหนึ่งนะคะ นี่คือตัวเลขผู้ป่วยขณะนี้เข้ารับการรักษา 17,162 รายค่ะ และจำนวนนี้นะคะ อยู่ในโรงพยาบาล 117,162 ค่ะ มีโรงพยาบาลสนามที่ตัวเลขค่อย ๆ สูงขึ้นเรื่อย ๆ ในแต่ละวัน วันนี้อยู่ที่ 1,330 กว่าราย อยู่ในโรงพยาบาลสนามค่ะ ดูตัวเลขผู้ที่เสียชีวิตนะคะ ตอนนี้เป็นผู้ติดเชื้อรายที่เสียชีวิต 109 และ 110 ดูรวมของอัตราการเสียชีวิตนะคะ 2 ท่านนี้จะเป็นรายที่ 15 และ 16 เป็นการรวมยอดผู้เสียชีวิตนะคะ คิดเป็นร้อยละ 0.09 เปอร์เซ็นต์นะคะ ของบ้านเรา รายแรกที่เสียชีวิตของรายงานวันนี้นะคะ เป็นเพศหญิงค่ะ อายุ 56 ปี อยู่ กทม. นะคะ แล้วก็มีโรคประจำตัวช เบาหวาน ความดันโลหิตสูง ไตวายเรื้อรัง และโรคอ้วนนะคะ ท่านมีประวัติเริ่มมีไข้ไอ ตั้งแต่ 10 เมษายนค่ะ และตรวจเชื้อในวันที่ 13 พบว่าผลเป็นบวกยืนยันนะคะ ในวันที่ 17 นะคะ แล้วก็เข้ารับการรักษาในโรงพยาบาล พบว่ามีอาการเหนื่อยหอบและพบมีปอดอักเสบอย่างรุนแรง จนวันที่ 19 นะคะ มีระบบหายใจล้มเหลวและเสียชีวิตในวันเดียวกันค่ะ อีกรายหนึ่งค่ะ เป็นเพศชาย อายุน้อย อย่างที่เรารายงานต่อเนื่องหลายวันแล้วนะคะ รายนี้ 32 ปีนะคะ เป็นเพศชายแล้วก็มีภูมิลำเนาที่จังหวัดนนทบุรี โรคประจำตัว คือ ภูมิแพ้นะคะ และมีประวัติสัมผัสผู้ป่วยก่อนหน้านี้นะคะ ในวันที่ 4 ต่อในวันที่ 8 เป็นระยะเวลาเพียง 4 วันนะคะ ก็เริ่มมีอาการนะคะ มีไข้ แล้วไอ แล้วมีไอเสมหะปนเลือดค่ะ เป็นอาการที่ค่อนข้างจะพบได้บ่อยในระยะนี่นะคะ วันที่ 15 เมษายน เหนื่อยมากขึ้น วันที่ 16 รักษาที่โรงพยาบาลพอเอกซเรย์อาการปอดอักเสบรุนแรง เพราะฉะนั้น จะเห็นนะคะ รวดเร็ว แล้วก็เสียชีวิตในวันที่ 19 เมษายน นะคะ ก็จะเป็นอีก 2 ราย ที่จะได้รับฟังข่าวคราวแล้วก็ขอแสดงความเสียใจกับครอบครัวด้วยนะคะ อย่างที่เรียนว่าเราไม่อยากให้มีการเสียชีวิตสักชีวิตเดียวนะคะ ก็ต้องช่วยกัน ร่วมไม้ร่วมมือกันค่ะ มาดูทิศทางของการรายงานการติดเชื้อกันนะคะ ตอนนี้นะคะ อย่างที่เรียนย้ำทุกท่านมาตลอดว่ากราฟสีแดงที่ยังคงพุ่งขึ้นสูงนะคะ แต่บางวันยังลดลงต่ำแต่เรายังไว้วางใจไม่ได้ ยังขึ้น ๆ ลง ๆ ถ้าดูในแง่ของการชะลอตัวไปกว่าพันเสษ ๆ นะคะ เราก็พยายามอย่างที่จะไม่ให้ตัวเลขสูงไปกว่านี้ การคัดกรองเป็นแท่งสีเหลืองหลัง ๆ เมื่อมีการพบผู้ติดเชื้อ มีการติดตามไปหาพื้นที่เสี่ยง ในพื้นที่เสี่ยงรวมทั้ง Active case finding นะคะ ตามไทม์ไลน์ที่ผู้ป่วยให้ประวัตินะคะ ที่ก่อนหน้านี้เป็นผู้สัมผัสให้เห็นอยู่ต่อเนื่องนะคะ ก็เป็นลักษณะการหาเชิงรุกในชุมชน ตัวเลขก็ค่อนข้างสูงเช่นกันค่ะ ไปดูแยกเป็นก้อนกรุงเทพมหานครนะคะ สีส้ม ๆ ปริมณฑลสีเขียว ๆ และรวมจังหวัดอื่น ๆ ตัวเลขยังสูงอยู่นะคะ กทม. รวมล่างสุด บรรทัดสุดท้ายนะคะ วันนี้อยู่ที่ 365 รายนะคะ สะสมยอด ของ กทม. ก็คือ 329 ปริมณฑลรวม ๆ กันนะคะ วันนี้ได้ 205 ราย และยอดสะสมได้ 2,656 จังหวัดอื่น ๆ ที่เหลือนะคะ ตอนนี้ก็ติดเชื้อครบ 77 จังหวัด จังหวัดอื่น ๆ รวมกันวันนี้เป็นตัวเลข 884 ค่ะตัวเลขอื่น ๆ คือ 16,646 ราย ถ้าแยกตามความเสี่ยง ปัจจัยเสี่ยงท่านจะเห็นว่าสถานบะนเทิงยังมีอยู่นะคะ แล้วก็ตลาดชุมชน วันนี้คือตัวเลขที่กรุงเทพฯ และปริมณฑล 13 จังหวัดอื่น ๆ ยังมี 41 แต่ท่านจะเห็นปัจจัยเสี่ยงอื่น ๆ เป็นกล่องที่ใหญ่ขึ้นเรื่อย ๆ ที่อยากจะเน้นย้ำนะคะ ว่าส่วนที่ใหญ่มาก ๆ ของก้อนนี้นะคะ ก็คือก้อนที่ได้สัมผัสเสี่ยงสูง เสี่ยงต่ำนั่นเองนะคะ ก็คือมีผู้ที่ไปตลาดหรือไปสถานบันเทิง แล้วก็ไม่ได้มีอาการ ก็ไม่ได้ตระหนักว่าตนเองอาจจะมีเชื้อ แล้วก็เกิดการสัมผัสในครอบครัวนะคะ ก็กลายเป็นก้อนที่อาจจะยังพบตัวเลขสูงขึ้น สูงขึ้นค่ะ ไปดูรายงานผู้ติดเชื้อที่เดินทางมาจากต่างประเทศนะคะ วันนี้ 4 ราย ก็คือเดินทางจากญี่ปุ่น 3 ราย และมาเลเซีย 1 ราย อยากให้ทุกท่านติดตามก้อนของมาเลเซียนี่นะคะ จากในข่าวที่ผลักดันบุคคลที่อยู่ในมาเลเซียนี่กลับบ้านนะคะ ซึ่งเราก็เตรียมมาตรการรองรับกลุ่มนี้ ก็อย่างไรก็ตาม เราจะเฝ้าระวัง และพยายามจัดสรรให้เขาเข้าสู่ระบบ จัดการได้ค่ะ ไปดู Scoreboard เราเน้นย้ำให้ทุกท่านติดตามนะคะ กทม. ก็มียอดติดเชื้อสูงสุด กทม. ยังเป็นสีแดง แล้วก็เชียงใหม่ วันนี้นี่ ยังอยู่ที่ 100 กว่า ชลบุรีดูแล้วเขียวติดกันมา 3 วันนะคะ ในรายงานวันที่ผ่านมา มีรายงานผู้ติดเชื้อ 98 82 และ 80 แต่โดยรวมแล้ว ผู้ติดเชื้อของชลบุรี อยู่ที่ 1,000 กว่าราย อยากให้ท่านมองย้อนไปด้วยนะคะ ว่ากลุ่มนี้นี่ เราพบเป็นการติดเชื้อเขาก็ยังได้รับการดูแลจากในโรงพยาบาลหรือสถานรัฐจัดให้นะคะ ยังเป็นที่ต้องจัดหาให้ประจวบคีรีขันธ์ วันนี้ก็ยังมีรายงานต่อเนื่องนะคะ เช่นเดียวกันกับนนทบุรีและสมุทรปราการ ระยะหลังตัวเลขของนนทบุรี สมุทรปราการดูแล้วเล็กลง แล้วก็ยังมีรายงานอย่างต่อเนื่องค่ะ ในแต่ละจังหวัดหลังจากนี้ในสไลด์ถัด ๆ ไปอย่างที่เรียนนะคะ ว่าในเฟซบุ๊ก ศบค. ก็จะมีข้อมูลเหล่านี้ให้ท่านติดตามนะคะ แล้วก็อยากให้ท่านสังเกตการปรับสีด้วยค่ะ เพราะว่าบางจังหวัดมีการปรับเป็นสีเขียวนั่นหมายความว่ารายงานลดลงนะคะ แล้วก็มีการปรับขึ้นในบางจังหวัดนั่นก็คือมีการพยายามติดตามผู้ป่วย แล้วก็พบว่าผู้สัมผัสกลายเป็นผู้ติดเชื้อ หลายจังหวัดนะคะ ก็ยังมีพฤติกรรมใกล้เคียงกันค่ะ เช่น พัทลุงก็ยังเป็นเรื่องการจัดงานเลี้ยง อย่างนี้เป็นต้นนะคะ แล้วก็อย่างที่เรียนนะคะ ว่ากลุ่มก้อนใหญ่มีการ… คือการสัมผัสผู้ติดเชื้อยืนยันก่อนหน้า แล้วก็ทำให้ในครอบครัวและชุมชนกลายเป็นมีรายงานผู้ติดเชื้อเพิ่มขึ้นค่ะ ไปดูสรุปรวมของแผนที่ประเทศไทยนะคะ ถ้าดูทิศทางในรายสัปดาห์ค่ะ ตอนนี้อย่างที่เรียนผู้ติดเชื้อรวมทั้งสิ้น 77 จังหวัดครบถ้วนนะคะ ในพื้นที่แต่ละพื้นที่ก็จะยังมีการปรับสีที่ต่างกัน สีเหลือง ยังเป็นพื้นที่ที่มีการรายงานน้อยกว่า 10 รายนะคะ แต่สีส้มจะเป็น 11-50 ราย สีแดงเข้ม ก็จะมีผู้ป่วยที่รวมกันเป็น Cluster มากกว่า 51 ราย อยากให้ท่านสังเกตจังหวัดของท่านและพื้นที่ใกล้เคียงนะคะ แต่ถ้าท่านดูในส่วนของการรายงานรายวัน ท่านจะเห็นการเปลี่ยนแปลงที่อยากจะให้สังเกตแผนที่นี้นะคะ ทางซ้ายสุด คือ 17 เมษายน ไล่ไปนะคะ แต่ละแผนที่ก็จะรายงาน 18, 19, 20 จนถึงกล่องขวาสุดเป็น 21 เมษายน บางจังหวัดท่านจะเห็นทิศทางการปรับสีนะคะ ตรงกลางประเทศที่เห็นเป็นพื้นที่สีเขียว ในวันที่ 20 เมษายนเมื่อวานนะคะ วันนี้การปรับก็กลายเป็นสีขาวนะคะ วันนี้การรายงานผู้ติดเชื้อลดลงอย่างเห็นได้ชัดนะคะ รวมทั้งบางส่วนที่จากบางส่วนพื้นที่สีเหลือง ก็มีการปรับกลับเป็นสีเขียว อันนี้ก็จะสังเกตเห็นว่ามีการเปลี่ยนแปลงของสีอยู่ตลอดนะคะ ก็สังเกตดูในเรื่องของการระบาดติดเชื้อที่อยู่ใกล้บ้านท่านด้วยค่ะ ทีนี้ในส่วนที่ต้องตอบคำถามพี่น้องบประชาชนนะคะ ท่านจะเห็นว่าที่ผ่านมานี่ ทาง ศบค. เอง หรือในส่วนของทาสงกระทรวงสาธารณสุขรายงานรายวันในช่วงบ่าย ก็จะให้ข้อมูลพี่น้องประชาชนว่า เมื่อท่านมีผู้ที่สัมผัสติดเชื้ออยู่รอบตัวท่าน ท่านที่เกิดความสงสัย และแม้จะเน้นย้ำหลายครั้งจะตั้งคำถามอย่างสม่ำเสมอ ก็ขอนำเรียนแผนวงกลมอันนี้ให้ท่านเห็นภาพที่ผ่านมานี่นะคะ ก็หลายท่านคงได้ตอบคำถามเพื่อนฝูงพี่น้องนะคะ ว่า เอ๊ะ คนในคอนโดฯ เรา ที่พักเรารายงานติดเชื้อ มีรถพยาบาลมารับตัวไป เห็นเจ้าหน้าที่ใส่ชุด PPE เราเป็นผู้เสี่ยงสูงหรือไม่ หรืออีกรายหนึ่งนะคะ ก็คือทำงานอยู่ในองค์กรเดียวกัน แต่พอถามไปถามมาที่ทำงานอยู่คนละชั้น ผู้ติดเชื้ออยู่ชั้น 4 ของเราอยู่ชั้น 3 อันนี้ถือว่าเราเป็นผู้สัมผัสไหม เราต้องกักตัวหรือไม่ อยากให้ท่านดูวงกลมอันนี้เป็นหลักนะคะ ตรงซ้ายสุดที่เป็นตัวเลขตุ๊กตาสีแดงนี้นะคะ นับเป็นวง 1 ท่านต้องสังเกตว่าบางครั้งนี่ มีรายงานในคอนโดเดียวกับเรา หมู่บ้านเรา หรือร้านอาหารที่เราไปนั่งรับประทาน อันนี้นี่ไม่ได้หมายความว่าการที่เราไปปรากฏอยู่ตรงนั้นเราจะเป็นผู้สัมผัสเสี่ยงสูงเสมอไปนะคะ เกณฑ์ที่ทางกระทรวงสาธารณสุขเน้นย้ำอยู่เสมอนะคก็คือว่าท่านต้องอยู่คลุกคลีใกล้ชิดชิดกับผู้ติดเชื้อ ถ้าตัวเลขที่ปลอดภัย ก็คือในระยะ 2 เมตร มีการพูดคุยเกิน 5 นาที โดยไม่สวนหน้ากากอนามัย มีการรับประทานอาหารร่วมกัน สัมผัสใกล้ชิดกัน ถ้าดูตามหลักเกณฑ์ของกระทรวงสาธารณสุข ท่านจะตอบได้ว่าอย่างนั้นนี่ เราไปร้านอาหาร แต่คนละช่วงเวลา หรืออยู่ในระยะที่เกินกันเป็น 10 เมตรอย่างนี้เป็นต้น อยู่คอนโดเดียวกันแต่คนละชั้น แล้วก็มีการทำงานที่ไม่ได้มีการมาเผชิญหน้า ไม่ได้มาสัมผัสใกล้ชิด ท่านอาจจะไม่ได้เป็นผู้สัมผัสเสี่ยงสูงนะคะ แต่ทีนี้กล่องถัดไป ถ้าสมมติว่าท่านได้อยู่ในเกณฑ์แรก ใกล้ชิดกับผู้ติดเชื้อ ท่านคือผู้สัมผัสเสี่ยงสูง ก็อาจจะเอาเชื้อไปติดผู้ที่กลายเป็นผู้สัมผัสเสี่ยงต่ำ คือเกณฑ์พวกนี้อยากให้ท่านเข้าไปใน Facebook ของ กทม. หรือในการรายงานของกรมการแพทย์ ของกระทรวงสาธารณสุข เพื่อดูในรายละเอียดว่าท่านถือได้ว่าเป็นผู้สัมผัสอย่างไรหรือไม่นะคะ ทีนี้ในส่วนที่ได้รับคำถาม คือ ท่านสงสัยและท่านเป็นผู้สัมผัสเสี่ยงสูง เสี่ยงต่ำก็ตาม ทางราชการแนะนำว่าท่าน้องรีบไปตรวจ ในรายงานรายวันที่ผ่านมานะคะ EOC ก็ได้พูดถึง Rapid Test ในทางนี้ ท่านก็ต้องสังเกตนิดหนึ่งว่า สถานที่ที่ท่านไปตรวจต้องได้มาตรฐาน วิธีการตรวจ ต้องเป็นที่ยอมรับนะคะ และที่เหตุการณ์ที่พบนะคะ ก็คือบางครั้งท่านไปตรวจในลักษณะที่ไม่ได้มาตรฐาน เป็นผลลบ และต้องมา 4-5 วันอาจเป็นผลบวก ทำให้การให้ความดูแลช่วยเหลือ อาจจะเกิดการล่าช้านะคะ แล้ว 4-5 วันนี้ ท่านก็อาจจะเป็นผู้ที่แพร่เชื้อไปยังคนใกล้ชิด และอย่างที่ 2 นะคะ แล้วก็เป็นอาการอันตรายได้นะคะ ทีนี้ในส่วนที่เราได้เรียนย้ำทุกท่านไปนะคะ ในขณะที่ท่านไปตรวจเชื้อท่านจะต้องดูแลตัวเองอย่างไรนะคะ อันนี้มาดูในรายละเอียดนิดหนึ่งนะคะ ในสไลด์ถัดไปนะคะ ในส่วนของการตรวจเชื้อนี่ ถ้าท่านอยู่ในระยะฟังผลตรวจขอให้ท่านเคร่งครัดในเรื่องของการกักกันนะคะ สังเกตอาการ ห้ามเดินทางค่ะ ห้ามสัมผัสใกล้ชิดกับคนในครอบครัว ถ้าเป็นไปได้ แยกห้อง แยกห้องน้ำ แยกของใช้ส่วนตัว ไม่ไปในที่ชุมชน ลดกิจกรรมสังคม รวมกลุ่มการพบปะนัดหมายและสวมหน้ากากอนามัยตลอดเวลานะคะ จากนั้นเมื่อท่านได้รับการตรวจเชื้อยืนยันว่าเป็นผู้ติดเชื้อ อันดับแรกนี่นะคะ ท่านก็จะมีโรงพยาบาลหรือสถานพยาบาลที่รับการตรวจ อยากให้ท่านติดต่อไปที่สถานที่ตรวจค่ะ เพื่อสอบถามว่าตอนนี้เมื่อยื่นยันแล้วว่าท่านได้รับการตรวจเป็นผลบวก ท่านจะต้องปฏิบัติตัวอย่างไร ส่วนใหญ่นี่นะคะ โรงพยาบาลก็จะมีการคัดแยก ว่าอาการของท่านนี่อยู่ในระดับไหน หากทุกเคสต้องเข้าโรงพยาบาลหมด หรือ โรงพยาบาลนี่นะคะ อยากให้ท่านเห็นภาพว่าแต่ละโรงพยาบาลก็จะมีศักยภาพต่างกันค่ะ เช่น พยาบาลก็จะมีศักยภาพต่างกันค่ะ เช่นที่ต่างจังหวัด โรงพยาบาลใกล้บ้าน โรงพยาบาลอำเภอ โรงพยาบาลจังหวัด บางแห่งอาจจะไม่มีเตียง ICU ที่รองรับ เพราะฉะนั้น อยากจะเรียนย้ำทำความเข้าใจนิดหนึ่งว่า ทำไมการคัดแยกความรุนแรงของความเจ็บป่วยถึงสำคัญอย่างยิ่งค่ะ ยกตัวอย่างเช่น โรงพยาบาลแพทย์ศิริราชฯ อันนี้นี่ เป็นสถานพยาบาลที่มีศักยภาพพร้อม มีเตียง ICU ที่เขาควรจะได้รับดูแลผู้ป่วยที่มีอาการหนัก ปอดติดเชื้อที่มีโรคประจำตัวรุนแรง อันนี้เราอยากจะสงวนเตียงที่มีศักยภาพเหล่านี้ แก่ผู้ที่มีความจำเป็นจริง ๆ นะคะ โรงเรียนแพทย์อาจจะไม่ควรมารับเตียงสำหรับผู้ป่วยที่มีอาการไม่ดี ไม่มีอาการ อย่างนี้เป็นต้นนะคะ นอกจากในแง่ของการกักกันในเรื่องของการรอเตียงแล้วนี่ เราก็พยายามเน้นย้ำ ระหว่างที่ท่านรอการจัดสรรเตียงนี่ ท่านอาจจะต้องประเมินสุขภาพของตัวท่านด้วยนะคะ เพราะว่าหลายครั้งนี่นะคะ เราเห็นว่าพอผู้ที่รอเตียงนี่ มีอาการทรุดลงนะคะ ดังนั้นในหลาย ๆ น่วยงานตอนนี้ถ้าจะรออยู่บ้านนี่ ท่านจะต้องมีการประเมินว่าไอไหม วันแรกยังแข็งแรงดี เอ๊ะ วันที่ 2 เริ่มมีอาการเหนื่อยหอบหรือไม่ ในหลาย ๆ โรงเรียนแพทย์รวมทั้งกระทรวงสาธารณสุขก็มีการออกมาตรการ ว่าจะมีการเดินค่ะ ออกกำลังกายเบา ๆ นะคะ อย่างเช่น การปั่นจักรยานอากาศ 6 นาที เป็นการที่ประเมินตัวเอง และมีการเฝ้าระวัง หากมีอาการเปลี่ยนแปลงท่านต้องรีบรายงานโรงพยาบาลที่ท่านได้รับการติดต่อค่ะ ในส่วนของการที่รอการจัดสรรเตียงในตอนนี้นี่นะคะ ก็ต้องยอมรับค่ะ ว่ามีหลายสายนะคะ ได้มีการเสนอมาว่าเบอร์โทรศัพท์ที่ได้มีการประกาศไว้นี่ โทร. ไปแล้วมีการรอสายนะคะ ไม่มีผู้รับสาย ต้องรอเป็นระยะเวลานาน อันนี้นี่เห็นใจท่านจริง ๆ นะคะ แต่ว่าขณะเดียวกันก็เห็นใจบุคคลากรที่พยายามที่จะบริหารจัดการเตียงเหมือนกันค่ะ โดยที่ตอนนี้ต้องยอมรับค่ะ ว่าคู่สายนี่ ได้รับโทรศัพท์นี่ เกิน 1,000 ต่อวันแต่อย่างไรก็ตามนี่นะคะ ก็เข้าใจความเดือดร้อนขอพี่น้องประชาชน ที่ตอนนี้มีคนใกล้ชิดเจ็บป่วยกำลังต้องการเตียง ก็ขอบคุณทุก ๆ ข้อเสนอแนะที่เข้ามานะคะ ท่านอาจจะเสนอเข้ามาโดยตรงที่ ศบค. กระทรวงสาธารณสุขบางครั้งเราขอบคุณทุกฝ่ายเลยค่ะ ขอขอบคุณนะคะ บางครั้งเราขอน้อมรับนะคะ ไม่ว่าจะเป็นการตำหนิติเตียนนิดหน่อย ถือว่าเราร่วมด้วยช่วยกันค่ะ ท่านช่วยรายงานมาทางกระทรวงสาธารณสุข ก็รับเอาไปปฏิบัตินะคะ แล้วก็ร่วมกันพยายามจัดสรรให้ถูกต้องค่ะ ในส่วนของการรอเตียงนะคะ ทางกรมควบคุมโรคก็ฝากมานิดหนึ่งค่ะ ว่าขณะที่ท่านไปตรวจขอให้ท่านเก็บเอกสารหลักฐานผลตรวจ เพื่อที่เวลาที่เจ้าหน้าที่โทร. ไป มีการยืนยันการติดเชื้อด้วยค่ะ เพราะว่ามีบางสายโทรศัพท์มาถามว่าตรวจที่ไหน มีเอกสาร อาจจะเรียกว่าเป็น</w:t>
      </w:r>
      <w:r>
        <w:t xml:space="preserve"> </w:t>
      </w:r>
      <w:r>
        <w:t xml:space="preserve">“</w:t>
      </w:r>
      <w:r>
        <w:t xml:space="preserve">Serial Number</w:t>
      </w:r>
      <w:r>
        <w:t xml:space="preserve">”</w:t>
      </w:r>
      <w:r>
        <w:t xml:space="preserve"> </w:t>
      </w:r>
      <w:r>
        <w:t xml:space="preserve">เป็นอย่างไร ตรงนี้อยากให้ท่านเตรียมหลักฐานเหล่านี้ จะให้ข้อมูลกับเจ้าหน้าที่เพื่อจะประสานเตียงให้ได้เร็วที่สุดหากท่านโทร. แล้วยังไม่ได้เตียภายใน 1-2 วันนะคะ จากการโทร 1669 ขอให้เตรียม โทรไปที่ 1668 1330 นะคะ จากนั้นระหว่างรอเตียง ขอให้ท่านโทร. ที่ 1668 เพื่อขอรับแนวทางมาตรการการปฏิบัติตัวระหว่างรอเตียง ย้ำนะคะ ว่าขอให้ท่านเข้าสู่กระบวนการดูแลในภาครัฐของกระทรวงสาธารณสุข เพราะว่าหลายท่านฟังข่าวในเรื่องของ Home Isolation เกิดความเข้าใจนะคะ สามารถดูแลตัวเองอยู่ที่บ้านได้ ตรงนี้กระทรวงสาธารณสุขก็เน้นย้ำนะคะ ว่าเป็นการปฏิบัติตัวเพื่อรอเตียง ให้ท่านมีความปลอดภัย และรวมทั้งลดการแพร่เชื้อไปยังคนรอบข้างนะคะ รวมทั้งข้อ 4 สำคัญมากท่านระหว่างรอเตียง มีอาการเหนื่อยหอบ หรือถ่ายเหลว นี่เป็นสิ่งที่เราพบได้บ่อย ในระยะนี้นะคะ โทร. 1669 อันนี้เป็นส่วนของ กทม. ก็จะเป็นศูนย์ของเอราวัณสิ่งสำคัญนะคะ ทางกรมควบคุมโรคก็เน้นย้ำนะคะ ว่าการประเมินตัวเองของท่านสำคัญมาก ขอให้ท่านเข้าไปที่ Line Official Account ที่ขึ้นให้ตรงหน้าจอนี้นะคะ เพื่อเป็นการร่วมกันดูแลผู้ป่วยจำนวนมากในตอนนี้นะคะ ป่วยแล้ว เราจะนำเขาเข้าสู่ระบบให้อย่างเร็วที่สุดแล้วก็พยายามดูแลให้ท่านปลอดภัยค่ะ เร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21 เม.ย. 64)</dc:title>
  <dc:creator/>
  <cp:keywords/>
  <dcterms:created xsi:type="dcterms:W3CDTF">2024-03-15T08:34:07Z</dcterms:created>
  <dcterms:modified xsi:type="dcterms:W3CDTF">2024-03-15T08:3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5 มีนาคม 2567 เวลา 14.30 น.</vt:lpwstr>
  </property>
  <property fmtid="{D5CDD505-2E9C-101B-9397-08002B2CF9AE}" pid="3" name="subtitle">
    <vt:lpwstr/>
  </property>
</Properties>
</file>